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bookmarkStart w:id="0" w:name="_8np6m9nwvbaj" w:colFirst="0" w:colLast="0" w:displacedByCustomXml="next"/>
    <w:bookmarkEnd w:id="0" w:displacedByCustomXml="next"/>
    <w:sdt>
      <w:sdtPr>
        <w:rPr>
          <w:rFonts w:ascii="Calibri" w:eastAsia="Calibri" w:hAnsi="Calibri" w:cs="Calibri"/>
          <w:color w:val="auto"/>
          <w:sz w:val="22"/>
          <w:szCs w:val="22"/>
          <w:lang w:val="en" w:eastAsia="en-IE"/>
        </w:rPr>
        <w:id w:val="15646704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237C19" w14:textId="5010C6A3" w:rsidR="00BD0177" w:rsidRDefault="00BD0177">
          <w:pPr>
            <w:pStyle w:val="TOCHeading"/>
          </w:pPr>
          <w:r>
            <w:t>Contents</w:t>
          </w:r>
        </w:p>
        <w:p w14:paraId="43E0D48D" w14:textId="4D3E97B2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905322" w:history="1">
            <w:r w:rsidRPr="00793736">
              <w:rPr>
                <w:rStyle w:val="Hyperlink"/>
                <w:noProof/>
              </w:rPr>
              <w:t>CRC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FE9D" w14:textId="48094AA6" w:rsidR="00BD0177" w:rsidRDefault="00594A7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3" w:history="1">
            <w:r w:rsidR="00BD0177" w:rsidRPr="00793736">
              <w:rPr>
                <w:rStyle w:val="Hyperlink"/>
                <w:noProof/>
              </w:rPr>
              <w:t>Architecture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3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5A29B42" w14:textId="17461918" w:rsidR="00BD0177" w:rsidRDefault="00594A7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4" w:history="1">
            <w:r w:rsidR="00BD0177" w:rsidRPr="00793736">
              <w:rPr>
                <w:rStyle w:val="Hyperlink"/>
                <w:noProof/>
              </w:rPr>
              <w:t>Technology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4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A2B2517" w14:textId="6F188A57" w:rsidR="00BD0177" w:rsidRDefault="00594A7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5" w:history="1">
            <w:r w:rsidR="00BD0177" w:rsidRPr="00793736">
              <w:rPr>
                <w:rStyle w:val="Hyperlink"/>
                <w:noProof/>
              </w:rPr>
              <w:t>Sprint 1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5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3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643AD5C5" w14:textId="03E9D350" w:rsidR="00BD0177" w:rsidRDefault="00594A7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6" w:history="1">
            <w:r w:rsidR="00BD0177" w:rsidRPr="00793736">
              <w:rPr>
                <w:rStyle w:val="Hyperlink"/>
                <w:noProof/>
              </w:rPr>
              <w:t>Sprint 2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6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5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4027CE7E" w14:textId="3611E32B" w:rsidR="00BD0177" w:rsidRDefault="00594A7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7" w:history="1">
            <w:r w:rsidR="00BD0177" w:rsidRPr="00793736">
              <w:rPr>
                <w:rStyle w:val="Hyperlink"/>
                <w:noProof/>
              </w:rPr>
              <w:t>Sprint 3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7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7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015C97E3" w14:textId="6744A8E8" w:rsidR="00BD0177" w:rsidRDefault="00BD0177">
          <w:r>
            <w:rPr>
              <w:b/>
              <w:bCs/>
              <w:noProof/>
            </w:rP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905322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905323"/>
      <w:r>
        <w:lastRenderedPageBreak/>
        <w:t>Architecture</w:t>
      </w:r>
      <w:bookmarkEnd w:id="3"/>
    </w:p>
    <w:p w14:paraId="2D4D223E" w14:textId="3EF67A42" w:rsidR="00680015" w:rsidRDefault="008F2FD8" w:rsidP="008F2FD8">
      <w:pPr>
        <w:pStyle w:val="Heading2"/>
        <w:rPr>
          <w:noProof/>
        </w:rPr>
      </w:pPr>
      <w:r>
        <w:rPr>
          <w:noProof/>
        </w:rPr>
        <w:t>Game Class Diagram</w:t>
      </w:r>
    </w:p>
    <w:p w14:paraId="10BCFA77" w14:textId="21816778" w:rsidR="008F2FD8" w:rsidRDefault="00615659" w:rsidP="008F2FD8">
      <w:r>
        <w:rPr>
          <w:noProof/>
        </w:rPr>
        <w:drawing>
          <wp:inline distT="0" distB="0" distL="0" distR="0" wp14:anchorId="3A6A72EE" wp14:editId="15A26D0F">
            <wp:extent cx="5730240" cy="50444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B229C" w14:textId="72D95BC0" w:rsidR="00615659" w:rsidRPr="003220F2" w:rsidRDefault="00615659" w:rsidP="00615659">
      <w:pPr>
        <w:jc w:val="center"/>
        <w:rPr>
          <w:b/>
          <w:bCs/>
        </w:rPr>
      </w:pPr>
      <w:r w:rsidRPr="003220F2">
        <w:rPr>
          <w:b/>
          <w:bCs/>
        </w:rPr>
        <w:t>Version 3</w:t>
      </w:r>
    </w:p>
    <w:p w14:paraId="027F19A2" w14:textId="7FA53ABB" w:rsidR="00615659" w:rsidRDefault="00615659" w:rsidP="00615659">
      <w:pPr>
        <w:pStyle w:val="Heading2"/>
      </w:pPr>
      <w:r>
        <w:lastRenderedPageBreak/>
        <w:t>Level Builder Class Diagram</w:t>
      </w:r>
    </w:p>
    <w:p w14:paraId="00CB01D0" w14:textId="2B9C9C54" w:rsidR="00615659" w:rsidRDefault="00615659" w:rsidP="00615659">
      <w:r>
        <w:rPr>
          <w:noProof/>
        </w:rPr>
        <w:drawing>
          <wp:inline distT="0" distB="0" distL="0" distR="0" wp14:anchorId="2883F0B4" wp14:editId="53282A9C">
            <wp:extent cx="5722620" cy="4343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60893" w14:textId="67AFEB89" w:rsidR="003220F2" w:rsidRPr="003220F2" w:rsidRDefault="003220F2" w:rsidP="003220F2">
      <w:pPr>
        <w:jc w:val="center"/>
        <w:rPr>
          <w:b/>
          <w:bCs/>
        </w:rPr>
      </w:pPr>
      <w:r w:rsidRPr="003220F2">
        <w:rPr>
          <w:b/>
          <w:bCs/>
        </w:rPr>
        <w:t>Version 1</w:t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905324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1F139C3C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</w:t>
      </w:r>
      <w:r w:rsidR="00104CB3">
        <w:rPr>
          <w:rFonts w:ascii="Arial" w:eastAsia="Arial" w:hAnsi="Arial" w:cs="Arial"/>
        </w:rPr>
        <w:t xml:space="preserve">most </w:t>
      </w:r>
      <w:r>
        <w:rPr>
          <w:rFonts w:ascii="Arial" w:eastAsia="Arial" w:hAnsi="Arial" w:cs="Arial"/>
        </w:rPr>
        <w:t>easy</w:t>
      </w:r>
      <w:r w:rsidR="00104CB3">
        <w:rPr>
          <w:rFonts w:ascii="Arial" w:eastAsia="Arial" w:hAnsi="Arial" w:cs="Arial"/>
        </w:rPr>
        <w:t>-to-</w:t>
      </w:r>
      <w:r>
        <w:rPr>
          <w:rFonts w:ascii="Arial" w:eastAsia="Arial" w:hAnsi="Arial" w:cs="Arial"/>
        </w:rPr>
        <w:t xml:space="preserve">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2AA0BBD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lastRenderedPageBreak/>
        <w:t xml:space="preserve">Here is the link </w:t>
      </w:r>
      <w:r w:rsidR="00104CB3">
        <w:rPr>
          <w:rFonts w:ascii="Arial" w:eastAsia="Arial" w:hAnsi="Arial" w:cs="Arial"/>
          <w:bCs/>
        </w:rPr>
        <w:t>to</w:t>
      </w:r>
      <w:r>
        <w:rPr>
          <w:rFonts w:ascii="Arial" w:eastAsia="Arial" w:hAnsi="Arial" w:cs="Arial"/>
          <w:bCs/>
        </w:rPr>
        <w:t xml:space="preserve"> the documentation and download: </w:t>
      </w:r>
    </w:p>
    <w:p w14:paraId="3C360EFD" w14:textId="77777777" w:rsidR="00DD5E0F" w:rsidRDefault="00594A7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40B92DCC" w14:textId="15856323" w:rsidR="002C500A" w:rsidRPr="00354F85" w:rsidRDefault="00594A7F" w:rsidP="00EA4A4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7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t>tinyc2.h</w:t>
      </w:r>
    </w:p>
    <w:p w14:paraId="56A37BB4" w14:textId="68552E69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>contains creation for different shapes like polygons, circle</w:t>
      </w:r>
      <w:r w:rsidR="00104CB3">
        <w:rPr>
          <w:rFonts w:ascii="Arial" w:eastAsia="Arial" w:hAnsi="Arial" w:cs="Arial"/>
        </w:rPr>
        <w:t>s</w:t>
      </w:r>
      <w:r w:rsidR="00EA4A42">
        <w:rPr>
          <w:rFonts w:ascii="Arial" w:eastAsia="Arial" w:hAnsi="Arial" w:cs="Arial"/>
        </w:rPr>
        <w:t>, lines, rectangles, et</w:t>
      </w:r>
      <w:r w:rsidR="00104CB3">
        <w:rPr>
          <w:rFonts w:ascii="Arial" w:eastAsia="Arial" w:hAnsi="Arial" w:cs="Arial"/>
        </w:rPr>
        <w:t>c</w:t>
      </w:r>
      <w:r w:rsidR="00EA4A42">
        <w:rPr>
          <w:rFonts w:ascii="Arial" w:eastAsia="Arial" w:hAnsi="Arial" w:cs="Arial"/>
        </w:rPr>
        <w:t>.</w:t>
      </w:r>
    </w:p>
    <w:p w14:paraId="0963CE38" w14:textId="569D4546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n you can use the functions to detect the collisions between them. Everything is in a single header file </w:t>
      </w:r>
      <w:r w:rsidR="00104CB3">
        <w:rPr>
          <w:rFonts w:ascii="Arial" w:eastAsia="Arial" w:hAnsi="Arial" w:cs="Arial"/>
        </w:rPr>
        <w:t>which</w:t>
      </w:r>
      <w:r>
        <w:rPr>
          <w:rFonts w:ascii="Arial" w:eastAsia="Arial" w:hAnsi="Arial" w:cs="Arial"/>
        </w:rPr>
        <w:t xml:space="preserve">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53BC45F5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  <w:r w:rsidR="00A637A7">
        <w:rPr>
          <w:rFonts w:ascii="Arial" w:eastAsia="Arial" w:hAnsi="Arial" w:cs="Arial"/>
        </w:rPr>
        <w:t xml:space="preserve"> I was in charge of making the level builder, this required managing a lot of data and organi</w:t>
      </w:r>
      <w:r w:rsidR="00104CB3">
        <w:rPr>
          <w:rFonts w:ascii="Arial" w:eastAsia="Arial" w:hAnsi="Arial" w:cs="Arial"/>
        </w:rPr>
        <w:t>z</w:t>
      </w:r>
      <w:r w:rsidR="00A637A7">
        <w:rPr>
          <w:rFonts w:ascii="Arial" w:eastAsia="Arial" w:hAnsi="Arial" w:cs="Arial"/>
        </w:rPr>
        <w:t xml:space="preserve">ing it as well as giving clear feedback to the player </w:t>
      </w:r>
      <w:r w:rsidR="00543A62">
        <w:rPr>
          <w:rFonts w:ascii="Arial" w:eastAsia="Arial" w:hAnsi="Arial" w:cs="Arial"/>
        </w:rPr>
        <w:t>and also finding</w:t>
      </w:r>
      <w:bookmarkStart w:id="5" w:name="_GoBack"/>
      <w:bookmarkEnd w:id="5"/>
      <w:r w:rsidR="00A637A7">
        <w:rPr>
          <w:rFonts w:ascii="Arial" w:eastAsia="Arial" w:hAnsi="Arial" w:cs="Arial"/>
        </w:rPr>
        <w:t xml:space="preserve"> the best way to output that data to the </w:t>
      </w:r>
      <w:r w:rsidR="00104CB3">
        <w:rPr>
          <w:rFonts w:ascii="Arial" w:eastAsia="Arial" w:hAnsi="Arial" w:cs="Arial"/>
        </w:rPr>
        <w:t>JSON</w:t>
      </w:r>
      <w:r w:rsidR="00A637A7">
        <w:rPr>
          <w:rFonts w:ascii="Arial" w:eastAsia="Arial" w:hAnsi="Arial" w:cs="Arial"/>
        </w:rPr>
        <w:t xml:space="preserve">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0B4002F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is the basics of how I exported to the </w:t>
      </w:r>
      <w:r w:rsidR="00104CB3">
        <w:rPr>
          <w:rFonts w:ascii="Arial" w:eastAsia="Arial" w:hAnsi="Arial" w:cs="Arial"/>
        </w:rPr>
        <w:t>JSON</w:t>
      </w:r>
      <w:r>
        <w:rPr>
          <w:rFonts w:ascii="Arial" w:eastAsia="Arial" w:hAnsi="Arial" w:cs="Arial"/>
        </w:rPr>
        <w:t xml:space="preserve">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031B0D39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was how I output tiles information, sep</w:t>
      </w:r>
      <w:r w:rsidR="00104CB3">
        <w:rPr>
          <w:rFonts w:ascii="Arial" w:eastAsia="Arial" w:hAnsi="Arial" w:cs="Arial"/>
        </w:rPr>
        <w:t>a</w:t>
      </w:r>
      <w:r>
        <w:rPr>
          <w:rFonts w:ascii="Arial" w:eastAsia="Arial" w:hAnsi="Arial" w:cs="Arial"/>
        </w:rPr>
        <w:t>rating the ground layer and object layer for each tile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4C1DC58F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</w:t>
      </w:r>
      <w:r w:rsidR="00104CB3">
        <w:rPr>
          <w:rFonts w:ascii="Arial" w:eastAsia="Arial" w:hAnsi="Arial" w:cs="Arial"/>
        </w:rPr>
        <w:t>SON</w:t>
      </w:r>
      <w:r w:rsidR="003D2FEA">
        <w:rPr>
          <w:rFonts w:ascii="Arial" w:eastAsia="Arial" w:hAnsi="Arial" w:cs="Arial"/>
        </w:rPr>
        <w:t xml:space="preserve"> file</w:t>
      </w:r>
      <w:r w:rsidR="00104CB3">
        <w:rPr>
          <w:rFonts w:ascii="Arial" w:eastAsia="Arial" w:hAnsi="Arial" w:cs="Arial"/>
        </w:rPr>
        <w:t>s</w:t>
      </w:r>
      <w:r w:rsidR="003D2FEA">
        <w:rPr>
          <w:rFonts w:ascii="Arial" w:eastAsia="Arial" w:hAnsi="Arial" w:cs="Arial"/>
        </w:rPr>
        <w:t xml:space="preserve">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905325"/>
      <w:r>
        <w:t>Sprint 1 Report</w:t>
      </w:r>
      <w:bookmarkEnd w:id="6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_Toc97905326"/>
      <w:r>
        <w:t>Sprint 2 Report</w:t>
      </w:r>
      <w:bookmarkEnd w:id="7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2D30D33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</w:t>
            </w:r>
            <w:r w:rsidR="00104CB3">
              <w:rPr>
                <w:rFonts w:ascii="Arial" w:eastAsia="Arial" w:hAnsi="Arial" w:cs="Arial"/>
                <w:bCs/>
              </w:rPr>
              <w:t>to</w:t>
            </w:r>
            <w:r>
              <w:rPr>
                <w:rFonts w:ascii="Arial" w:eastAsia="Arial" w:hAnsi="Arial" w:cs="Arial"/>
                <w:bCs/>
              </w:rPr>
              <w:t xml:space="preserve">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8" w:name="owvnws6a0aoh"/>
      <w:bookmarkStart w:id="9" w:name="_9ut3xviufmf0"/>
      <w:bookmarkStart w:id="10" w:name="_Toc97905327"/>
      <w:bookmarkEnd w:id="8"/>
      <w:bookmarkEnd w:id="9"/>
      <w:r>
        <w:lastRenderedPageBreak/>
        <w:t>Sprint 3 Report</w:t>
      </w:r>
      <w:bookmarkEnd w:id="10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1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1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C63C5D" w14:textId="577410ED" w:rsidR="00262CAE" w:rsidRDefault="00262CAE"/>
    <w:sectPr w:rsidR="00262CAE">
      <w:footerReference w:type="default" r:id="rId27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5EB50" w14:textId="77777777" w:rsidR="00594A7F" w:rsidRDefault="00594A7F">
      <w:pPr>
        <w:spacing w:after="0" w:line="240" w:lineRule="auto"/>
      </w:pPr>
      <w:r>
        <w:separator/>
      </w:r>
    </w:p>
  </w:endnote>
  <w:endnote w:type="continuationSeparator" w:id="0">
    <w:p w14:paraId="6FFF918D" w14:textId="77777777" w:rsidR="00594A7F" w:rsidRDefault="00594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AE7F2" w14:textId="77777777" w:rsidR="00594A7F" w:rsidRDefault="00594A7F">
      <w:pPr>
        <w:spacing w:after="0" w:line="240" w:lineRule="auto"/>
      </w:pPr>
      <w:r>
        <w:separator/>
      </w:r>
    </w:p>
  </w:footnote>
  <w:footnote w:type="continuationSeparator" w:id="0">
    <w:p w14:paraId="6890285F" w14:textId="77777777" w:rsidR="00594A7F" w:rsidRDefault="00594A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wUA9h2tdC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04CB3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220F2"/>
    <w:rsid w:val="00354F85"/>
    <w:rsid w:val="003648D0"/>
    <w:rsid w:val="00394FEC"/>
    <w:rsid w:val="003C3133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3A62"/>
    <w:rsid w:val="00545C64"/>
    <w:rsid w:val="00556C55"/>
    <w:rsid w:val="00577263"/>
    <w:rsid w:val="00593E3F"/>
    <w:rsid w:val="00594A7F"/>
    <w:rsid w:val="005A5BB1"/>
    <w:rsid w:val="005C3732"/>
    <w:rsid w:val="005E06BF"/>
    <w:rsid w:val="005E6467"/>
    <w:rsid w:val="006115EC"/>
    <w:rsid w:val="00615659"/>
    <w:rsid w:val="00652CF6"/>
    <w:rsid w:val="00655199"/>
    <w:rsid w:val="0065720B"/>
    <w:rsid w:val="00680015"/>
    <w:rsid w:val="006D1A81"/>
    <w:rsid w:val="006E3062"/>
    <w:rsid w:val="006F67C0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2FD8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BD0177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D0177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nlohmann/json" TargetMode="External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json.nlohmann.me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9</Pages>
  <Words>1481</Words>
  <Characters>844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Eoin Galavan</cp:lastModifiedBy>
  <cp:revision>127</cp:revision>
  <dcterms:created xsi:type="dcterms:W3CDTF">2021-10-15T10:36:00Z</dcterms:created>
  <dcterms:modified xsi:type="dcterms:W3CDTF">2022-03-11T16:13:00Z</dcterms:modified>
</cp:coreProperties>
</file>